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289DC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007F0E43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505CA0DA" w14:textId="2FAFA5F9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A53603">
        <w:rPr>
          <w:rFonts w:ascii="Times New Roman" w:hAnsi="Times New Roman" w:cs="Times New Roman"/>
          <w:sz w:val="40"/>
          <w:szCs w:val="40"/>
          <w:lang w:val="en-US"/>
        </w:rPr>
        <w:t>CS 223 Digital Design</w:t>
      </w:r>
    </w:p>
    <w:p w14:paraId="0C939AB3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A53603">
        <w:rPr>
          <w:rFonts w:ascii="Times New Roman" w:hAnsi="Times New Roman" w:cs="Times New Roman"/>
          <w:sz w:val="40"/>
          <w:szCs w:val="40"/>
          <w:lang w:val="en-US"/>
        </w:rPr>
        <w:t>Section 01</w:t>
      </w:r>
    </w:p>
    <w:p w14:paraId="15A26DCB" w14:textId="3F324722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A53603">
        <w:rPr>
          <w:rFonts w:ascii="Times New Roman" w:hAnsi="Times New Roman" w:cs="Times New Roman"/>
          <w:sz w:val="40"/>
          <w:szCs w:val="40"/>
          <w:lang w:val="en-US"/>
        </w:rPr>
        <w:t>Lab 03</w:t>
      </w:r>
    </w:p>
    <w:p w14:paraId="52133F55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67DB9391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6CDAC585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76A01E92" w14:textId="77777777" w:rsidR="00A53603" w:rsidRPr="00A53603" w:rsidRDefault="00A53603" w:rsidP="00A5360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</w:p>
    <w:p w14:paraId="5BFC05B9" w14:textId="0260FB0C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NAME: </w:t>
      </w:r>
      <w:r>
        <w:rPr>
          <w:rFonts w:ascii="Times New Roman" w:hAnsi="Times New Roman" w:cs="Times New Roman"/>
          <w:sz w:val="40"/>
          <w:szCs w:val="40"/>
          <w:lang w:val="en-US"/>
        </w:rPr>
        <w:t xml:space="preserve">Ferhat </w:t>
      </w:r>
    </w:p>
    <w:p w14:paraId="5D8BB2BB" w14:textId="4371D71D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SURNAME: </w:t>
      </w:r>
      <w:r>
        <w:rPr>
          <w:rFonts w:ascii="Times New Roman" w:hAnsi="Times New Roman" w:cs="Times New Roman"/>
          <w:sz w:val="40"/>
          <w:szCs w:val="40"/>
          <w:lang w:val="en-US"/>
        </w:rPr>
        <w:t>Korkmaz</w:t>
      </w:r>
    </w:p>
    <w:p w14:paraId="01564A75" w14:textId="2B693AC0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ID: </w:t>
      </w:r>
      <w:r>
        <w:rPr>
          <w:rFonts w:ascii="Times New Roman" w:hAnsi="Times New Roman" w:cs="Times New Roman"/>
          <w:sz w:val="40"/>
          <w:szCs w:val="40"/>
          <w:lang w:val="en-US"/>
        </w:rPr>
        <w:t>21901940</w:t>
      </w:r>
    </w:p>
    <w:p w14:paraId="7EFFB196" w14:textId="02DFF40D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DATE: </w:t>
      </w:r>
      <w:r>
        <w:rPr>
          <w:rFonts w:ascii="Times New Roman" w:hAnsi="Times New Roman" w:cs="Times New Roman"/>
          <w:sz w:val="40"/>
          <w:szCs w:val="40"/>
          <w:lang w:val="en-US"/>
        </w:rPr>
        <w:t>08.03.2021</w:t>
      </w:r>
    </w:p>
    <w:p w14:paraId="64A25AFB" w14:textId="600C7110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TRAINER PACK NUMBER: </w:t>
      </w:r>
      <w:r w:rsidR="00321C73">
        <w:rPr>
          <w:rFonts w:ascii="Times New Roman" w:hAnsi="Times New Roman" w:cs="Times New Roman"/>
          <w:sz w:val="40"/>
          <w:szCs w:val="40"/>
          <w:lang w:val="en-US"/>
        </w:rPr>
        <w:t>14</w:t>
      </w:r>
    </w:p>
    <w:p w14:paraId="420AC44C" w14:textId="32196D7A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1489C14E" w14:textId="03C99AF7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684AB019" w14:textId="14529C08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4038966E" w14:textId="55EFC44A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6A4A2BEA" w14:textId="3A839277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6496ACA1" w14:textId="03698EAF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03937C29" w14:textId="4C0EE74B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72CBFD23" w14:textId="16BB2034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23CF215E" w14:textId="5C3FC8A5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1601564F" w14:textId="4C58CB8C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05859234" w14:textId="70468E48" w:rsidR="00A53603" w:rsidRDefault="00A53603" w:rsidP="00A53603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</w:p>
    <w:p w14:paraId="5DCD659A" w14:textId="7FF614E7" w:rsidR="00A53603" w:rsidRDefault="006F038C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b-) </w:t>
      </w:r>
      <w:r w:rsidR="00321C73">
        <w:rPr>
          <w:rFonts w:ascii="Times New Roman" w:hAnsi="Times New Roman" w:cs="Times New Roman"/>
          <w:b/>
          <w:bCs/>
          <w:sz w:val="24"/>
          <w:szCs w:val="24"/>
          <w:lang w:val="en-US"/>
        </w:rPr>
        <w:t>Behavioral System Verilog</w:t>
      </w:r>
    </w:p>
    <w:p w14:paraId="0F033172" w14:textId="77777777" w:rsidR="00A660CE" w:rsidRPr="00A660CE" w:rsidRDefault="00A660CE" w:rsidP="00A660C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660CE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A660CE">
        <w:rPr>
          <w:rFonts w:ascii="Times New Roman" w:hAnsi="Times New Roman" w:cs="Times New Roman"/>
          <w:sz w:val="24"/>
          <w:szCs w:val="24"/>
          <w:lang w:val="en-US"/>
        </w:rPr>
        <w:t>twoToFourDecoder</w:t>
      </w:r>
      <w:proofErr w:type="spellEnd"/>
      <w:r w:rsidRPr="00A660CE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A660CE">
        <w:rPr>
          <w:rFonts w:ascii="Times New Roman" w:hAnsi="Times New Roman" w:cs="Times New Roman"/>
          <w:sz w:val="24"/>
          <w:szCs w:val="24"/>
          <w:lang w:val="en-US"/>
        </w:rPr>
        <w:t>input logic a, b, output logic y0, y1,y2, y3);</w:t>
      </w:r>
    </w:p>
    <w:p w14:paraId="088CA627" w14:textId="77777777" w:rsidR="00A660CE" w:rsidRPr="00A660CE" w:rsidRDefault="00A660CE" w:rsidP="00A660C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660CE">
        <w:rPr>
          <w:rFonts w:ascii="Times New Roman" w:hAnsi="Times New Roman" w:cs="Times New Roman"/>
          <w:sz w:val="24"/>
          <w:szCs w:val="24"/>
          <w:lang w:val="en-US"/>
        </w:rPr>
        <w:t>assign y0 = ~a &amp; ~ b;</w:t>
      </w:r>
    </w:p>
    <w:p w14:paraId="16CEE170" w14:textId="77777777" w:rsidR="00A660CE" w:rsidRPr="00A660CE" w:rsidRDefault="00A660CE" w:rsidP="00A660C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660CE">
        <w:rPr>
          <w:rFonts w:ascii="Times New Roman" w:hAnsi="Times New Roman" w:cs="Times New Roman"/>
          <w:sz w:val="24"/>
          <w:szCs w:val="24"/>
          <w:lang w:val="en-US"/>
        </w:rPr>
        <w:t>assign y1 = ~a &amp; b;</w:t>
      </w:r>
    </w:p>
    <w:p w14:paraId="19AB532B" w14:textId="77777777" w:rsidR="00A660CE" w:rsidRPr="00A660CE" w:rsidRDefault="00A660CE" w:rsidP="00A660C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660CE">
        <w:rPr>
          <w:rFonts w:ascii="Times New Roman" w:hAnsi="Times New Roman" w:cs="Times New Roman"/>
          <w:sz w:val="24"/>
          <w:szCs w:val="24"/>
          <w:lang w:val="en-US"/>
        </w:rPr>
        <w:t>assign y2 = a &amp; ~b;</w:t>
      </w:r>
    </w:p>
    <w:p w14:paraId="5CA2450D" w14:textId="77777777" w:rsidR="00A660CE" w:rsidRPr="00A660CE" w:rsidRDefault="00A660CE" w:rsidP="00A660C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660CE">
        <w:rPr>
          <w:rFonts w:ascii="Times New Roman" w:hAnsi="Times New Roman" w:cs="Times New Roman"/>
          <w:sz w:val="24"/>
          <w:szCs w:val="24"/>
          <w:lang w:val="en-US"/>
        </w:rPr>
        <w:t>assign y3 = a &amp; b;</w:t>
      </w:r>
    </w:p>
    <w:p w14:paraId="1AA4CEDE" w14:textId="1E8CD95B" w:rsidR="002F2358" w:rsidRDefault="00A660CE" w:rsidP="00A660CE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660CE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p w14:paraId="1C7B4038" w14:textId="3F803DE4" w:rsidR="00321C73" w:rsidRPr="00321C73" w:rsidRDefault="00321C73" w:rsidP="00A660C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bench</w:t>
      </w:r>
    </w:p>
    <w:p w14:paraId="5B1E2E89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testbenchForTwoToOneDecoder</w:t>
      </w:r>
      <w:proofErr w:type="spellEnd"/>
      <w:r w:rsidRPr="002F23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2FEC27F2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 xml:space="preserve">logic </w:t>
      </w:r>
      <w:proofErr w:type="spellStart"/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a,b</w:t>
      </w:r>
      <w:proofErr w:type="spellEnd"/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, y0, y1, y2, y3;</w:t>
      </w:r>
    </w:p>
    <w:p w14:paraId="11C53127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twoToFourDecoder</w:t>
      </w:r>
      <w:proofErr w:type="spellEnd"/>
      <w:r w:rsidRPr="002F235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a, b, y0, y1, y2, y3);</w:t>
      </w:r>
    </w:p>
    <w:p w14:paraId="54FB6E86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>initial begin</w:t>
      </w:r>
    </w:p>
    <w:p w14:paraId="4CCBDDDA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 xml:space="preserve">a = 0; b = </w:t>
      </w:r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40ABF80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 xml:space="preserve">a = 0; b = </w:t>
      </w:r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B615A07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 xml:space="preserve">a = 1; b = </w:t>
      </w:r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0C7B828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 xml:space="preserve">a = 1; b = </w:t>
      </w:r>
      <w:proofErr w:type="gramStart"/>
      <w:r w:rsidRPr="002F2358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2F2358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8F08283" w14:textId="77777777" w:rsidR="002F2358" w:rsidRP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2F2358"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p w14:paraId="1B99BF0D" w14:textId="1DCBCD55" w:rsidR="002F2358" w:rsidRDefault="002F2358" w:rsidP="002F2358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F2358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p w14:paraId="5C004398" w14:textId="35D33084" w:rsidR="006F038C" w:rsidRDefault="006F038C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c-)</w:t>
      </w:r>
    </w:p>
    <w:p w14:paraId="01F905E2" w14:textId="23354303" w:rsidR="00321C73" w:rsidRPr="00321C73" w:rsidRDefault="00321C73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ehavioral System Verilog</w:t>
      </w:r>
    </w:p>
    <w:p w14:paraId="5656B9F7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fourToOneMux</w:t>
      </w:r>
      <w:proofErr w:type="spellEnd"/>
      <w:r w:rsidRPr="00034BEF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input logic a, b, c, d, s0, s1, output logic y);</w:t>
      </w:r>
    </w:p>
    <w:p w14:paraId="58291F3B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>assign y = s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 ?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( s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0 ? d : c) : ( s0 ? b: a);</w:t>
      </w:r>
    </w:p>
    <w:p w14:paraId="067AA3B0" w14:textId="6D4D2FFF" w:rsid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34BEF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p w14:paraId="45372C8B" w14:textId="2A7D168B" w:rsidR="00034BEF" w:rsidRPr="00321C73" w:rsidRDefault="00321C73" w:rsidP="00034BE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bench</w:t>
      </w:r>
    </w:p>
    <w:p w14:paraId="23B4556E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testbenchForFourToOneMux</w:t>
      </w:r>
      <w:proofErr w:type="spellEnd"/>
      <w:r w:rsidRPr="00034BEF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583E30E1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logic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a,b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,c,d,s0,s1,y;</w:t>
      </w:r>
    </w:p>
    <w:p w14:paraId="64E6125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34BEF">
        <w:rPr>
          <w:rFonts w:ascii="Times New Roman" w:hAnsi="Times New Roman" w:cs="Times New Roman"/>
          <w:sz w:val="24"/>
          <w:szCs w:val="24"/>
          <w:lang w:val="en-US"/>
        </w:rPr>
        <w:t>fourToOneMux</w:t>
      </w:r>
      <w:proofErr w:type="spellEnd"/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 test(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a,b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,c,d,s0,s1,y);</w:t>
      </w:r>
    </w:p>
    <w:p w14:paraId="695B3F77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>initial begin</w:t>
      </w:r>
    </w:p>
    <w:p w14:paraId="6C9EB595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FA910E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3FA972F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F86A610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B9D924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 = 0; b = 0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7024952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DC3B537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80BE470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B474DEB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984F0D0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C171722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CDF3657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A3469E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7D02CB2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84F77B6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BB07329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0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B3EB10D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F1B32A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1736FA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48F804E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03A2F56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336F1E1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DE9ED1F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23ABAC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21CEA51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A5606D6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150F851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A52F439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B6FFC69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233097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AFF9C82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B24057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0; b = 1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FF3535E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4D21797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ADFB88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3B7B1A5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926D82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a = 1; b = 0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23F9933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CE5207B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D1BD856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0474A49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9F9B3B5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B6FCA6B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AB55665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9C02D45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C957BF9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DC1B302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AFD2C5D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0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D9BE76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109C29F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E7C23EE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6B7B36F4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0F81225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7DCF7AB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316606A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C7DC81B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0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072888E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4ED73C6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0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47F31A6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EA0620E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0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9DE8822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9193A0C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1; s0 = 0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7D4B2F4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5E21740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 xml:space="preserve">a = 1; b = 1; c = 1; d = 1; s0 = 1; s1 = </w:t>
      </w:r>
      <w:proofErr w:type="gramStart"/>
      <w:r w:rsidRPr="00034BEF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034BEF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DA2DF91" w14:textId="77777777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34BEF"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p w14:paraId="5C9E866F" w14:textId="6C67BE7A" w:rsidR="00034BEF" w:rsidRPr="00034BEF" w:rsidRDefault="00034BEF" w:rsidP="00034BEF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034BEF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p w14:paraId="775271E5" w14:textId="77777777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D10499" w14:textId="77777777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CD435D" w14:textId="77777777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BDB2860" w14:textId="77777777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D74150" w14:textId="0FEBABA9" w:rsidR="006F038C" w:rsidRDefault="00034BEF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-)</w:t>
      </w:r>
      <w:r w:rsidR="00321C7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chematic</w:t>
      </w:r>
    </w:p>
    <w:p w14:paraId="56BFA1EA" w14:textId="10B364C7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D2DE6CE" w14:textId="77B4CAA2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mc:AlternateContent>
          <mc:Choice Requires="wpc">
            <w:drawing>
              <wp:inline distT="0" distB="0" distL="0" distR="0" wp14:anchorId="6DCEB2A4" wp14:editId="5AA513D9">
                <wp:extent cx="5486400" cy="3794760"/>
                <wp:effectExtent l="0" t="0" r="0" b="0"/>
                <wp:docPr id="1" name="Tuval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" name="Akış Çizelgesi: El İle İşlem 2"/>
                        <wps:cNvSpPr/>
                        <wps:spPr>
                          <a:xfrm rot="16200000">
                            <a:off x="928965" y="338203"/>
                            <a:ext cx="1174833" cy="716280"/>
                          </a:xfrm>
                          <a:prstGeom prst="flowChartManualOperation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Düz Bağlayıcı 4"/>
                        <wps:cNvCnPr/>
                        <wps:spPr>
                          <a:xfrm flipH="1">
                            <a:off x="937260" y="322286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Düz Bağlayıcı 5"/>
                        <wps:cNvCnPr/>
                        <wps:spPr>
                          <a:xfrm flipH="1">
                            <a:off x="937260" y="624206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Düz Bağlayıcı 6"/>
                        <wps:cNvCnPr/>
                        <wps:spPr>
                          <a:xfrm flipH="1">
                            <a:off x="929641" y="875666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Düz Bağlayıcı 7"/>
                        <wps:cNvCnPr/>
                        <wps:spPr>
                          <a:xfrm flipH="1">
                            <a:off x="937260" y="1104266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Akış Çizelgesi: El İle İşlem 8"/>
                        <wps:cNvSpPr/>
                        <wps:spPr>
                          <a:xfrm rot="16200000">
                            <a:off x="929005" y="2459015"/>
                            <a:ext cx="1174750" cy="716280"/>
                          </a:xfrm>
                          <a:prstGeom prst="flowChartManualOperation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Düz Bağlayıcı 9"/>
                        <wps:cNvCnPr/>
                        <wps:spPr>
                          <a:xfrm flipH="1">
                            <a:off x="937260" y="2435520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Düz Bağlayıcı 10"/>
                        <wps:cNvCnPr/>
                        <wps:spPr>
                          <a:xfrm flipH="1">
                            <a:off x="929641" y="2744765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Düz Bağlayıcı 11"/>
                        <wps:cNvCnPr/>
                        <wps:spPr>
                          <a:xfrm flipH="1">
                            <a:off x="929640" y="2996225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Düz Bağlayıcı 12"/>
                        <wps:cNvCnPr/>
                        <wps:spPr>
                          <a:xfrm flipH="1">
                            <a:off x="929640" y="3218770"/>
                            <a:ext cx="22860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6702" y="110786"/>
                            <a:ext cx="716279" cy="12350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7F5CBD" w14:textId="77777777" w:rsidR="001831A0" w:rsidRDefault="001831A0" w:rsidP="001831A0">
                              <w:pPr>
                                <w:spacing w:line="256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0</w:t>
                              </w:r>
                            </w:p>
                            <w:p w14:paraId="1A15C7A2" w14:textId="77777777" w:rsidR="001831A0" w:rsidRDefault="001831A0" w:rsidP="001831A0">
                              <w:pPr>
                                <w:spacing w:line="256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1</w:t>
                              </w:r>
                            </w:p>
                            <w:p w14:paraId="509846D3" w14:textId="77777777" w:rsidR="001831A0" w:rsidRDefault="001831A0" w:rsidP="001831A0">
                              <w:pPr>
                                <w:spacing w:line="256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2</w:t>
                              </w:r>
                            </w:p>
                            <w:p w14:paraId="7CE1F699" w14:textId="77777777" w:rsidR="001831A0" w:rsidRDefault="001831A0" w:rsidP="001831A0">
                              <w:pPr>
                                <w:spacing w:line="256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66701" y="2283120"/>
                            <a:ext cx="715644" cy="12293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BE45A5" w14:textId="77777777" w:rsidR="001831A0" w:rsidRDefault="001831A0" w:rsidP="001831A0">
                              <w:pPr>
                                <w:spacing w:line="254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4</w:t>
                              </w:r>
                            </w:p>
                            <w:p w14:paraId="35827A5F" w14:textId="77777777" w:rsidR="001831A0" w:rsidRDefault="001831A0" w:rsidP="001831A0">
                              <w:pPr>
                                <w:spacing w:line="254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5</w:t>
                              </w:r>
                            </w:p>
                            <w:p w14:paraId="699D6786" w14:textId="77777777" w:rsidR="001831A0" w:rsidRDefault="001831A0" w:rsidP="001831A0">
                              <w:pPr>
                                <w:spacing w:line="254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6</w:t>
                              </w:r>
                            </w:p>
                            <w:p w14:paraId="569977CA" w14:textId="77777777" w:rsidR="001831A0" w:rsidRDefault="001831A0" w:rsidP="001831A0">
                              <w:pPr>
                                <w:spacing w:line="254" w:lineRule="auto"/>
                                <w:jc w:val="right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D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6" name="Düz Bağlayıcı 16"/>
                        <wps:cNvCnPr/>
                        <wps:spPr>
                          <a:xfrm>
                            <a:off x="487680" y="1775460"/>
                            <a:ext cx="16916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Bağlayıcı: Dirsek 17"/>
                        <wps:cNvCnPr/>
                        <wps:spPr>
                          <a:xfrm flipV="1">
                            <a:off x="2179320" y="929640"/>
                            <a:ext cx="1036320" cy="845820"/>
                          </a:xfrm>
                          <a:prstGeom prst="bentConnector3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Düz Bağlayıcı 20"/>
                        <wps:cNvCnPr/>
                        <wps:spPr>
                          <a:xfrm>
                            <a:off x="2697480" y="1775460"/>
                            <a:ext cx="0" cy="66768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Düz Bağlayıcı 21"/>
                        <wps:cNvCnPr/>
                        <wps:spPr>
                          <a:xfrm>
                            <a:off x="2697480" y="2443140"/>
                            <a:ext cx="51816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80000" y="1658280"/>
                            <a:ext cx="350520" cy="2514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9560BD" w14:textId="77777777" w:rsidR="001831A0" w:rsidRDefault="001831A0" w:rsidP="001831A0">
                              <w:pPr>
                                <w:spacing w:line="256" w:lineRule="auto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S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2" name="Düz Bağlayıcı 22"/>
                        <wps:cNvCnPr/>
                        <wps:spPr>
                          <a:xfrm>
                            <a:off x="1386840" y="1181100"/>
                            <a:ext cx="0" cy="24159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Düz Bağlayıcı 24"/>
                        <wps:cNvCnPr/>
                        <wps:spPr>
                          <a:xfrm>
                            <a:off x="1661160" y="1104266"/>
                            <a:ext cx="0" cy="24159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Düz Bağlayıcı 26"/>
                        <wps:cNvCnPr/>
                        <wps:spPr>
                          <a:xfrm>
                            <a:off x="1353480" y="3316899"/>
                            <a:ext cx="0" cy="2413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Düz Bağlayıcı 27"/>
                        <wps:cNvCnPr/>
                        <wps:spPr>
                          <a:xfrm>
                            <a:off x="1627800" y="3224825"/>
                            <a:ext cx="0" cy="287654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77280" y="1388700"/>
                            <a:ext cx="541020" cy="281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AD2320" w14:textId="77777777" w:rsidR="001831A0" w:rsidRDefault="001831A0" w:rsidP="001831A0">
                              <w:pPr>
                                <w:spacing w:line="256" w:lineRule="auto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S0 S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66780" y="3512479"/>
                            <a:ext cx="541020" cy="2819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29751E" w14:textId="77777777" w:rsidR="001831A0" w:rsidRDefault="001831A0" w:rsidP="001831A0">
                              <w:pPr>
                                <w:spacing w:line="256" w:lineRule="auto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S0 S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5" name="Düz Bağlayıcı 25"/>
                        <wps:cNvCnPr>
                          <a:stCxn id="2" idx="2"/>
                        </wps:cNvCnPr>
                        <wps:spPr>
                          <a:xfrm>
                            <a:off x="1874522" y="696342"/>
                            <a:ext cx="1341118" cy="4698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Düz Bağlayıcı 30"/>
                        <wps:cNvCnPr>
                          <a:stCxn id="8" idx="2"/>
                        </wps:cNvCnPr>
                        <wps:spPr>
                          <a:xfrm>
                            <a:off x="1874520" y="2817155"/>
                            <a:ext cx="134112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Düz Bağlayıcı 32"/>
                        <wps:cNvCnPr/>
                        <wps:spPr>
                          <a:xfrm>
                            <a:off x="3215640" y="556260"/>
                            <a:ext cx="0" cy="548006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Düz Bağlayıcı 33"/>
                        <wps:cNvCnPr/>
                        <wps:spPr>
                          <a:xfrm>
                            <a:off x="3215640" y="1104266"/>
                            <a:ext cx="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Yay 34"/>
                        <wps:cNvSpPr/>
                        <wps:spPr>
                          <a:xfrm>
                            <a:off x="2834640" y="556260"/>
                            <a:ext cx="739140" cy="547372"/>
                          </a:xfrm>
                          <a:prstGeom prst="arc">
                            <a:avLst>
                              <a:gd name="adj1" fmla="val 16200000"/>
                              <a:gd name="adj2" fmla="val 9606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677EC85A" w14:textId="77777777" w:rsidR="001831A0" w:rsidRDefault="001831A0" w:rsidP="001831A0">
                              <w:pPr>
                                <w:jc w:val="center"/>
                              </w:pPr>
                            </w:p>
                            <w:p w14:paraId="05D91757" w14:textId="77777777" w:rsidR="001831A0" w:rsidRDefault="001831A0" w:rsidP="001831A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Yay 73"/>
                        <wps:cNvSpPr/>
                        <wps:spPr>
                          <a:xfrm flipV="1">
                            <a:off x="2834640" y="574422"/>
                            <a:ext cx="739140" cy="547370"/>
                          </a:xfrm>
                          <a:prstGeom prst="arc">
                            <a:avLst>
                              <a:gd name="adj1" fmla="val 16200000"/>
                              <a:gd name="adj2" fmla="val 9606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746114A2" w14:textId="77777777" w:rsidR="001831A0" w:rsidRDefault="001831A0" w:rsidP="001831A0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4B617540" w14:textId="77777777" w:rsidR="001831A0" w:rsidRDefault="001831A0" w:rsidP="001831A0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74DBEF64" w14:textId="77777777" w:rsidR="001831A0" w:rsidRDefault="001831A0" w:rsidP="001831A0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347BB2AF" w14:textId="77777777" w:rsidR="001831A0" w:rsidRDefault="001831A0" w:rsidP="001831A0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Düz Bağlayıcı 115"/>
                        <wps:cNvCnPr/>
                        <wps:spPr>
                          <a:xfrm>
                            <a:off x="2834640" y="2886370"/>
                            <a:ext cx="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Düz Bağlayıcı 116"/>
                        <wps:cNvCnPr/>
                        <wps:spPr>
                          <a:xfrm>
                            <a:off x="3215640" y="2321220"/>
                            <a:ext cx="0" cy="548005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7" name="Düz Bağlayıcı 117"/>
                        <wps:cNvCnPr/>
                        <wps:spPr>
                          <a:xfrm>
                            <a:off x="3215640" y="2869225"/>
                            <a:ext cx="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8" name="Yay 118"/>
                        <wps:cNvSpPr/>
                        <wps:spPr>
                          <a:xfrm>
                            <a:off x="2834640" y="2321220"/>
                            <a:ext cx="739140" cy="547370"/>
                          </a:xfrm>
                          <a:prstGeom prst="arc">
                            <a:avLst>
                              <a:gd name="adj1" fmla="val 16200000"/>
                              <a:gd name="adj2" fmla="val 9606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0882B806" w14:textId="77777777" w:rsidR="001831A0" w:rsidRDefault="001831A0" w:rsidP="001831A0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19DA667E" w14:textId="77777777" w:rsidR="001831A0" w:rsidRDefault="001831A0" w:rsidP="001831A0">
                              <w:pPr>
                                <w:spacing w:line="254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Yay 119"/>
                        <wps:cNvSpPr/>
                        <wps:spPr>
                          <a:xfrm flipV="1">
                            <a:off x="2834640" y="2339000"/>
                            <a:ext cx="739140" cy="547370"/>
                          </a:xfrm>
                          <a:prstGeom prst="arc">
                            <a:avLst>
                              <a:gd name="adj1" fmla="val 16200000"/>
                              <a:gd name="adj2" fmla="val 9606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txbx>
                          <w:txbxContent>
                            <w:p w14:paraId="6A9ABEF8" w14:textId="77777777" w:rsidR="001831A0" w:rsidRDefault="001831A0" w:rsidP="001831A0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4D9D3012" w14:textId="77777777" w:rsidR="001831A0" w:rsidRDefault="001831A0" w:rsidP="001831A0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224A05AC" w14:textId="77777777" w:rsidR="001831A0" w:rsidRDefault="001831A0" w:rsidP="001831A0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  <w:p w14:paraId="0CC856E1" w14:textId="77777777" w:rsidR="001831A0" w:rsidRDefault="001831A0" w:rsidP="001831A0">
                              <w:pPr>
                                <w:spacing w:line="252" w:lineRule="auto"/>
                                <w:jc w:val="center"/>
                                <w:rPr>
                                  <w:rFonts w:eastAsia="Calibri" w:cs="Arial"/>
                                </w:rPr>
                              </w:pPr>
                              <w:r>
                                <w:rPr>
                                  <w:rFonts w:eastAsia="Calibri" w:cs="Arial"/>
                                </w:rPr>
                                <w:t> 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İkizkenar Üçgen 229"/>
                        <wps:cNvSpPr/>
                        <wps:spPr>
                          <a:xfrm>
                            <a:off x="2583180" y="1283760"/>
                            <a:ext cx="251460" cy="335280"/>
                          </a:xfrm>
                          <a:prstGeom prst="triangl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0" name="Oval 230"/>
                        <wps:cNvSpPr/>
                        <wps:spPr>
                          <a:xfrm>
                            <a:off x="2636520" y="1181100"/>
                            <a:ext cx="144780" cy="10266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" name="Düz Bağlayıcı 231"/>
                        <wps:cNvCnPr/>
                        <wps:spPr>
                          <a:xfrm>
                            <a:off x="3573780" y="2621280"/>
                            <a:ext cx="4724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Düz Bağlayıcı 123"/>
                        <wps:cNvCnPr/>
                        <wps:spPr>
                          <a:xfrm>
                            <a:off x="3573780" y="820080"/>
                            <a:ext cx="4724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2" name="Düz Bağlayıcı 232"/>
                        <wps:cNvCnPr/>
                        <wps:spPr>
                          <a:xfrm flipV="1">
                            <a:off x="4046220" y="1813560"/>
                            <a:ext cx="0" cy="80772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Düz Bağlayıcı 233"/>
                        <wps:cNvCnPr/>
                        <wps:spPr>
                          <a:xfrm>
                            <a:off x="4046220" y="820080"/>
                            <a:ext cx="0" cy="79896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Düz Bağlayıcı 234"/>
                        <wps:cNvCnPr/>
                        <wps:spPr>
                          <a:xfrm>
                            <a:off x="4046220" y="1813560"/>
                            <a:ext cx="4343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Düz Bağlayıcı 128"/>
                        <wps:cNvCnPr/>
                        <wps:spPr>
                          <a:xfrm>
                            <a:off x="4046220" y="1619040"/>
                            <a:ext cx="43434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" name="Resim 138"/>
                          <pic:cNvPicPr/>
                        </pic:nvPicPr>
                        <pic:blipFill>
                          <a:blip r:embed="rId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5">
                                    <a14:imgEffect>
                                      <a14:colorTemperature colorTemp="11500"/>
                                    </a14:imgEffect>
                                    <a14:imgEffect>
                                      <a14:saturation sat="0"/>
                                    </a14:imgEffect>
                                    <a14:imgEffect>
                                      <a14:brightnessContrast bright="-1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10040" y="1539326"/>
                            <a:ext cx="665820" cy="324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44" name="Düz Bağlayıcı 244"/>
                        <wps:cNvCnPr/>
                        <wps:spPr>
                          <a:xfrm>
                            <a:off x="4831080" y="1670640"/>
                            <a:ext cx="33528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166360" y="1536360"/>
                            <a:ext cx="213360" cy="259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B99C79" w14:textId="77777777" w:rsidR="001831A0" w:rsidRDefault="001831A0" w:rsidP="001831A0">
                              <w:pPr>
                                <w:spacing w:line="256" w:lineRule="auto"/>
                                <w:rPr>
                                  <w:rFonts w:ascii="Calibri" w:eastAsia="Calibri" w:hAnsi="Calibri" w:cs="Arial"/>
                                </w:rPr>
                              </w:pPr>
                              <w:r>
                                <w:rPr>
                                  <w:rFonts w:ascii="Calibri" w:eastAsia="Calibri" w:hAnsi="Calibri" w:cs="Arial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DCEB2A4" id="Tuval 1" o:spid="_x0000_s1026" editas="canvas" style="width:6in;height:298.8pt;mso-position-horizontal-relative:char;mso-position-vertical-relative:line" coordsize="54864,379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37947;visibility:visible;mso-wrap-style:square" filled="t">
                  <v:fill o:detectmouseclick="t"/>
                  <v:path o:connecttype="none"/>
                </v:shape>
                <v:shapetype id="_x0000_t119" coordsize="21600,21600" o:spt="119" path="m,l21600,,17240,21600r-12880,xe">
                  <v:stroke joinstyle="miter"/>
                  <v:path gradientshapeok="t" o:connecttype="custom" o:connectlocs="10800,0;2180,10800;10800,21600;19420,10800" textboxrect="4321,0,17204,21600"/>
                </v:shapetype>
                <v:shape id="Akış Çizelgesi: El İle İşlem 2" o:spid="_x0000_s1028" type="#_x0000_t119" style="position:absolute;left:9290;top:3381;width:11748;height:716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" fillcolor="#5a5a5a [2109]" strokecolor="black [3213]" strokeweight="1pt"/>
                <v:line id="Düz Bağlayıcı 4" o:spid="_x0000_s1029" style="position:absolute;flip:x;visibility:visible;mso-wrap-style:square" from="9372,3222" to="11658,32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" strokecolor="black [3213]" strokeweight=".5pt">
                  <v:stroke joinstyle="miter"/>
                </v:line>
                <v:line id="Düz Bağlayıcı 5" o:spid="_x0000_s1030" style="position:absolute;flip:x;visibility:visible;mso-wrap-style:square" from="9372,6242" to="11658,6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" strokecolor="black [3213]" strokeweight=".5pt">
                  <v:stroke joinstyle="miter"/>
                </v:line>
                <v:line id="Düz Bağlayıcı 6" o:spid="_x0000_s1031" style="position:absolute;flip:x;visibility:visible;mso-wrap-style:square" from="9296,8756" to="11582,8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" strokecolor="black [3213]" strokeweight=".5pt">
                  <v:stroke joinstyle="miter"/>
                </v:line>
                <v:line id="Düz Bağlayıcı 7" o:spid="_x0000_s1032" style="position:absolute;flip:x;visibility:visible;mso-wrap-style:square" from="9372,11042" to="11658,110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" strokecolor="black [3213]" strokeweight=".5pt">
                  <v:stroke joinstyle="miter"/>
                </v:line>
                <v:shape id="Akış Çizelgesi: El İle İşlem 8" o:spid="_x0000_s1033" type="#_x0000_t119" style="position:absolute;left:9290;top:24589;width:11748;height:716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" fillcolor="#5a5a5a [2109]" strokecolor="black [3213]" strokeweight="1pt"/>
                <v:line id="Düz Bağlayıcı 9" o:spid="_x0000_s1034" style="position:absolute;flip:x;visibility:visible;mso-wrap-style:square" from="9372,24355" to="11658,243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" strokecolor="black [3213]" strokeweight=".5pt">
                  <v:stroke joinstyle="miter"/>
                </v:line>
                <v:line id="Düz Bağlayıcı 10" o:spid="_x0000_s1035" style="position:absolute;flip:x;visibility:visible;mso-wrap-style:square" from="9296,27447" to="11582,27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" strokecolor="black [3213]" strokeweight=".5pt">
                  <v:stroke joinstyle="miter"/>
                </v:line>
                <v:line id="Düz Bağlayıcı 11" o:spid="_x0000_s1036" style="position:absolute;flip:x;visibility:visible;mso-wrap-style:square" from="9296,29962" to="11582,29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" strokecolor="black [3213]" strokeweight=".5pt">
                  <v:stroke joinstyle="miter"/>
                </v:line>
                <v:line id="Düz Bağlayıcı 12" o:spid="_x0000_s1037" style="position:absolute;flip:x;visibility:visible;mso-wrap-style:square" from="9296,32187" to="11582,32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" strokecolor="black [3213]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8" type="#_x0000_t202" style="position:absolute;left:2667;top:1107;width:7162;height:123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" stroked="f">
                  <v:textbox style="mso-fit-shape-to-text:t">
                    <w:txbxContent>
                      <w:p w14:paraId="7D7F5CBD" w14:textId="77777777" w:rsidR="001831A0" w:rsidRDefault="001831A0" w:rsidP="001831A0">
                        <w:pPr>
                          <w:spacing w:line="256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0</w:t>
                        </w:r>
                      </w:p>
                      <w:p w14:paraId="1A15C7A2" w14:textId="77777777" w:rsidR="001831A0" w:rsidRDefault="001831A0" w:rsidP="001831A0">
                        <w:pPr>
                          <w:spacing w:line="256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1</w:t>
                        </w:r>
                      </w:p>
                      <w:p w14:paraId="509846D3" w14:textId="77777777" w:rsidR="001831A0" w:rsidRDefault="001831A0" w:rsidP="001831A0">
                        <w:pPr>
                          <w:spacing w:line="256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2</w:t>
                        </w:r>
                      </w:p>
                      <w:p w14:paraId="7CE1F699" w14:textId="77777777" w:rsidR="001831A0" w:rsidRDefault="001831A0" w:rsidP="001831A0">
                        <w:pPr>
                          <w:spacing w:line="256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3</w:t>
                        </w:r>
                      </w:p>
                    </w:txbxContent>
                  </v:textbox>
                </v:shape>
                <v:shape id="Text Box 2" o:spid="_x0000_s1039" type="#_x0000_t202" style="position:absolute;left:2667;top:22831;width:7156;height:12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" stroked="f">
                  <v:textbox style="mso-fit-shape-to-text:t">
                    <w:txbxContent>
                      <w:p w14:paraId="03BE45A5" w14:textId="77777777" w:rsidR="001831A0" w:rsidRDefault="001831A0" w:rsidP="001831A0">
                        <w:pPr>
                          <w:spacing w:line="254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4</w:t>
                        </w:r>
                      </w:p>
                      <w:p w14:paraId="35827A5F" w14:textId="77777777" w:rsidR="001831A0" w:rsidRDefault="001831A0" w:rsidP="001831A0">
                        <w:pPr>
                          <w:spacing w:line="254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5</w:t>
                        </w:r>
                      </w:p>
                      <w:p w14:paraId="699D6786" w14:textId="77777777" w:rsidR="001831A0" w:rsidRDefault="001831A0" w:rsidP="001831A0">
                        <w:pPr>
                          <w:spacing w:line="254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6</w:t>
                        </w:r>
                      </w:p>
                      <w:p w14:paraId="569977CA" w14:textId="77777777" w:rsidR="001831A0" w:rsidRDefault="001831A0" w:rsidP="001831A0">
                        <w:pPr>
                          <w:spacing w:line="254" w:lineRule="auto"/>
                          <w:jc w:val="right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D7</w:t>
                        </w:r>
                      </w:p>
                    </w:txbxContent>
                  </v:textbox>
                </v:shape>
                <v:line id="Düz Bağlayıcı 16" o:spid="_x0000_s1040" style="position:absolute;visibility:visible;mso-wrap-style:square" from="4876,17754" to="21793,177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iaqwgAAANs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" strokecolor="black [3213]" strokeweight=".5pt">
                  <v:stroke joinstyle="miter"/>
                </v:lin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Bağlayıcı: Dirsek 17" o:spid="_x0000_s1041" type="#_x0000_t34" style="position:absolute;left:21793;top:9296;width:10363;height:8458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" strokecolor="black [3213]" strokeweight=".5pt"/>
                <v:line id="Düz Bağlayıcı 20" o:spid="_x0000_s1042" style="position:absolute;visibility:visible;mso-wrap-style:square" from="26974,17754" to="26974,24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9H4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VqfvqQfIFcPAAAA//8DAFBLAQItABQABgAIAAAAIQDb4fbL7gAAAIUBAAATAAAAAAAAAAAAAAAA&#10;AAAAAABbQ29udGVudF9UeXBlc10ueG1sUEsBAi0AFAAGAAgAAAAhAFr0LFu/AAAAFQEAAAsAAAAA&#10;AAAAAAAAAAAAHwEAAF9yZWxzLy5yZWxzUEsBAi0AFAAGAAgAAAAhAN5j0fjBAAAA2wAAAA8AAAAA&#10;AAAAAAAAAAAABwIAAGRycy9kb3ducmV2LnhtbFBLBQYAAAAAAwADALcAAAD1AgAAAAA=&#10;" strokecolor="black [3213]" strokeweight=".5pt">
                  <v:stroke joinstyle="miter"/>
                </v:line>
                <v:line id="Düz Bağlayıcı 21" o:spid="_x0000_s1043" style="position:absolute;visibility:visible;mso-wrap-style:square" from="26974,24431" to="32156,24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" strokecolor="black [3213]" strokeweight=".5pt">
                  <v:stroke joinstyle="miter"/>
                </v:line>
                <v:shape id="Text Box 2" o:spid="_x0000_s1044" type="#_x0000_t202" style="position:absolute;left:1800;top:16582;width:3505;height:2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" stroked="f">
                  <v:textbox>
                    <w:txbxContent>
                      <w:p w14:paraId="589560BD" w14:textId="77777777" w:rsidR="001831A0" w:rsidRDefault="001831A0" w:rsidP="001831A0">
                        <w:pPr>
                          <w:spacing w:line="256" w:lineRule="auto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S2</w:t>
                        </w:r>
                      </w:p>
                    </w:txbxContent>
                  </v:textbox>
                </v:shape>
                <v:line id="Düz Bağlayıcı 22" o:spid="_x0000_s1045" style="position:absolute;visibility:visible;mso-wrap-style:square" from="13868,11811" to="13868,14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" strokecolor="black [3213]" strokeweight=".5pt">
                  <v:stroke joinstyle="miter"/>
                </v:line>
                <v:line id="Düz Bağlayıcı 24" o:spid="_x0000_s1046" style="position:absolute;visibility:visible;mso-wrap-style:square" from="16611,11042" to="16611,13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<v:stroke joinstyle="miter"/>
                </v:line>
                <v:line id="Düz Bağlayıcı 26" o:spid="_x0000_s1047" style="position:absolute;visibility:visible;mso-wrap-style:square" from="13534,33168" to="13534,35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uwX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KZw/5J+gFzcAAAA//8DAFBLAQItABQABgAIAAAAIQDb4fbL7gAAAIUBAAATAAAAAAAAAAAA&#10;AAAAAAAAAABbQ29udGVudF9UeXBlc10ueG1sUEsBAi0AFAAGAAgAAAAhAFr0LFu/AAAAFQEAAAsA&#10;AAAAAAAAAAAAAAAAHwEAAF9yZWxzLy5yZWxzUEsBAi0AFAAGAAgAAAAhAD7G7BfEAAAA2wAAAA8A&#10;AAAAAAAAAAAAAAAABwIAAGRycy9kb3ducmV2LnhtbFBLBQYAAAAAAwADALcAAAD4AgAAAAA=&#10;" strokecolor="black [3213]" strokeweight=".5pt">
                  <v:stroke joinstyle="miter"/>
                </v:line>
                <v:line id="Düz Bağlayıcı 27" o:spid="_x0000_s1048" style="position:absolute;visibility:visible;mso-wrap-style:square" from="16278,32248" to="16278,35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kmM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MH+C25f0A+TmDwAA//8DAFBLAQItABQABgAIAAAAIQDb4fbL7gAAAIUBAAATAAAAAAAAAAAA&#10;AAAAAAAAAABbQ29udGVudF9UeXBlc10ueG1sUEsBAi0AFAAGAAgAAAAhAFr0LFu/AAAAFQEAAAsA&#10;AAAAAAAAAAAAAAAAHwEAAF9yZWxzLy5yZWxzUEsBAi0AFAAGAAgAAAAhAFGKSYzEAAAA2wAAAA8A&#10;AAAAAAAAAAAAAAAABwIAAGRycy9kb3ducmV2LnhtbFBLBQYAAAAAAwADALcAAAD4AgAAAAA=&#10;" strokecolor="black [3213]" strokeweight=".5pt">
                  <v:stroke joinstyle="miter"/>
                </v:line>
                <v:shape id="Text Box 2" o:spid="_x0000_s1049" type="#_x0000_t202" style="position:absolute;left:12772;top:13887;width:5411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" stroked="f">
                  <v:textbox>
                    <w:txbxContent>
                      <w:p w14:paraId="75AD2320" w14:textId="77777777" w:rsidR="001831A0" w:rsidRDefault="001831A0" w:rsidP="001831A0">
                        <w:pPr>
                          <w:spacing w:line="256" w:lineRule="auto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S0 S1</w:t>
                        </w:r>
                      </w:p>
                    </w:txbxContent>
                  </v:textbox>
                </v:shape>
                <v:shape id="Text Box 2" o:spid="_x0000_s1050" type="#_x0000_t202" style="position:absolute;left:12667;top:35124;width:5411;height:2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" stroked="f">
                  <v:textbox>
                    <w:txbxContent>
                      <w:p w14:paraId="0E29751E" w14:textId="77777777" w:rsidR="001831A0" w:rsidRDefault="001831A0" w:rsidP="001831A0">
                        <w:pPr>
                          <w:spacing w:line="256" w:lineRule="auto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S0 S1</w:t>
                        </w:r>
                      </w:p>
                    </w:txbxContent>
                  </v:textbox>
                </v:shape>
                <v:line id="Düz Bağlayıcı 25" o:spid="_x0000_s1051" style="position:absolute;visibility:visible;mso-wrap-style:square" from="18745,6963" to="32156,70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<v:stroke joinstyle="miter"/>
                </v:line>
                <v:line id="Düz Bağlayıcı 30" o:spid="_x0000_s1052" style="position:absolute;visibility:visible;mso-wrap-style:square" from="18745,28171" to="32156,28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kcl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Fu6RyXBAAAA2wAAAA8AAAAA&#10;AAAAAAAAAAAABwIAAGRycy9kb3ducmV2LnhtbFBLBQYAAAAAAwADALcAAAD1AgAAAAA=&#10;" strokecolor="black [3213]" strokeweight=".5pt">
                  <v:stroke joinstyle="miter"/>
                </v:line>
                <v:line id="Düz Bağlayıcı 32" o:spid="_x0000_s1053" style="position:absolute;visibility:visible;mso-wrap-style:square" from="32156,5562" to="32156,110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<v:stroke joinstyle="miter"/>
                </v:line>
                <v:line id="Düz Bağlayıcı 33" o:spid="_x0000_s1054" style="position:absolute;visibility:visible;mso-wrap-style:square" from="32156,11042" to="32156,110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<v:stroke joinstyle="miter"/>
                </v:line>
                <v:shape id="Yay 34" o:spid="_x0000_s1055" style="position:absolute;left:28346;top:5562;width:7391;height:5474;visibility:visible;mso-wrap-style:square;v-text-anchor:middle" coordsize="739140,5473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" adj="-11796480,,5400" path="m369570,nsc450463,,529122,19655,593478,55949v95694,53967,149936,139046,145399,228059l369570,273686,369570,xem369570,nfc450463,,529122,19655,593478,55949v95694,53967,149936,139046,145399,228059e" filled="f" strokecolor="black [3213]" strokeweight=".5pt">
                  <v:stroke joinstyle="miter"/>
                  <v:formulas/>
                  <v:path arrowok="t" o:connecttype="custom" o:connectlocs="369570,0;593478,55949;738877,284008" o:connectangles="0,0,0" textboxrect="0,0,739140,547372"/>
                  <v:textbox>
                    <w:txbxContent>
                      <w:p w14:paraId="677EC85A" w14:textId="77777777" w:rsidR="001831A0" w:rsidRDefault="001831A0" w:rsidP="001831A0">
                        <w:pPr>
                          <w:jc w:val="center"/>
                        </w:pPr>
                      </w:p>
                      <w:p w14:paraId="05D91757" w14:textId="77777777" w:rsidR="001831A0" w:rsidRDefault="001831A0" w:rsidP="001831A0">
                        <w:pPr>
                          <w:jc w:val="center"/>
                        </w:pPr>
                      </w:p>
                    </w:txbxContent>
                  </v:textbox>
                </v:shape>
                <v:shape id="Yay 73" o:spid="_x0000_s1056" style="position:absolute;left:28346;top:5744;width:7391;height:5473;flip:y;visibility:visible;mso-wrap-style:square;v-text-anchor:middle" coordsize="739140,5473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" adj="-11796480,,5400" path="m369570,nsc450463,,529121,19655,593477,55949v95694,53967,149937,139046,145400,228058l369570,273685,369570,xem369570,nfc450463,,529121,19655,593477,55949v95694,53967,149937,139046,145400,228058e" filled="f" strokecolor="black [3213]" strokeweight=".5pt">
                  <v:stroke joinstyle="miter"/>
                  <v:formulas/>
                  <v:path arrowok="t" o:connecttype="custom" o:connectlocs="369570,0;593477,55949;738877,284007" o:connectangles="0,0,0" textboxrect="0,0,739140,547370"/>
                  <v:textbox>
                    <w:txbxContent>
                      <w:p w14:paraId="746114A2" w14:textId="77777777" w:rsidR="001831A0" w:rsidRDefault="001831A0" w:rsidP="001831A0">
                        <w:pPr>
                          <w:spacing w:line="254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4B617540" w14:textId="77777777" w:rsidR="001831A0" w:rsidRDefault="001831A0" w:rsidP="001831A0">
                        <w:pPr>
                          <w:spacing w:line="254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74DBEF64" w14:textId="77777777" w:rsidR="001831A0" w:rsidRDefault="001831A0" w:rsidP="001831A0">
                        <w:pPr>
                          <w:spacing w:line="254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347BB2AF" w14:textId="77777777" w:rsidR="001831A0" w:rsidRDefault="001831A0" w:rsidP="001831A0">
                        <w:pPr>
                          <w:spacing w:line="254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</w:txbxContent>
                  </v:textbox>
                </v:shape>
                <v:line id="Düz Bağlayıcı 115" o:spid="_x0000_s1057" style="position:absolute;visibility:visible;mso-wrap-style:square" from="28346,28863" to="28346,288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" strokecolor="black [3213]" strokeweight=".5pt">
                  <v:stroke joinstyle="miter"/>
                </v:line>
                <v:line id="Düz Bağlayıcı 116" o:spid="_x0000_s1058" style="position:absolute;visibility:visible;mso-wrap-style:square" from="32156,23212" to="32156,28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2Kt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3PZ3B/Jl0glzcAAAD//wMAUEsBAi0AFAAGAAgAAAAhANvh9svuAAAAhQEAABMAAAAAAAAAAAAA&#10;AAAAAAAAAFtDb250ZW50X1R5cGVzXS54bWxQSwECLQAUAAYACAAAACEAWvQsW78AAAAVAQAACwAA&#10;AAAAAAAAAAAAAAAfAQAAX3JlbHMvLnJlbHNQSwECLQAUAAYACAAAACEAve9ircMAAADcAAAADwAA&#10;AAAAAAAAAAAAAAAHAgAAZHJzL2Rvd25yZXYueG1sUEsFBgAAAAADAAMAtwAAAPcCAAAAAA==&#10;" strokecolor="black [3213]" strokeweight=".5pt">
                  <v:stroke joinstyle="miter"/>
                </v:line>
                <v:line id="Düz Bağlayıcı 117" o:spid="_x0000_s1059" style="position:absolute;visibility:visible;mso-wrap-style:square" from="32156,28692" to="32156,286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8c2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S/WMD5mXSBXP8DAAD//wMAUEsBAi0AFAAGAAgAAAAhANvh9svuAAAAhQEAABMAAAAAAAAAAAAA&#10;AAAAAAAAAFtDb250ZW50X1R5cGVzXS54bWxQSwECLQAUAAYACAAAACEAWvQsW78AAAAVAQAACwAA&#10;AAAAAAAAAAAAAAAfAQAAX3JlbHMvLnJlbHNQSwECLQAUAAYACAAAACEA0qPHNsMAAADcAAAADwAA&#10;AAAAAAAAAAAAAAAHAgAAZHJzL2Rvd25yZXYueG1sUEsFBgAAAAADAAMAtwAAAPcCAAAAAA==&#10;" strokecolor="black [3213]" strokeweight=".5pt">
                  <v:stroke joinstyle="miter"/>
                </v:line>
                <v:shape id="Yay 118" o:spid="_x0000_s1060" style="position:absolute;left:28346;top:23212;width:7391;height:5473;visibility:visible;mso-wrap-style:square;v-text-anchor:middle" coordsize="739140,5473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" adj="-11796480,,5400" path="m369570,nsc450463,,529121,19655,593477,55949v95694,53967,149937,139046,145400,228058l369570,273685,369570,xem369570,nfc450463,,529121,19655,593477,55949v95694,53967,149937,139046,145400,228058e" filled="f" strokecolor="black [3213]" strokeweight=".5pt">
                  <v:stroke joinstyle="miter"/>
                  <v:formulas/>
                  <v:path arrowok="t" o:connecttype="custom" o:connectlocs="369570,0;593477,55949;738877,284007" o:connectangles="0,0,0" textboxrect="0,0,739140,547370"/>
                  <v:textbox>
                    <w:txbxContent>
                      <w:p w14:paraId="0882B806" w14:textId="77777777" w:rsidR="001831A0" w:rsidRDefault="001831A0" w:rsidP="001831A0">
                        <w:pPr>
                          <w:spacing w:line="254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19DA667E" w14:textId="77777777" w:rsidR="001831A0" w:rsidRDefault="001831A0" w:rsidP="001831A0">
                        <w:pPr>
                          <w:spacing w:line="254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</w:txbxContent>
                  </v:textbox>
                </v:shape>
                <v:shape id="Yay 119" o:spid="_x0000_s1061" style="position:absolute;left:28346;top:23390;width:7391;height:5473;flip:y;visibility:visible;mso-wrap-style:square;v-text-anchor:middle" coordsize="739140,5473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" adj="-11796480,,5400" path="m369570,nsc450463,,529121,19655,593477,55949v95694,53967,149937,139046,145400,228058l369570,273685,369570,xem369570,nfc450463,,529121,19655,593477,55949v95694,53967,149937,139046,145400,228058e" filled="f" strokecolor="black [3213]" strokeweight=".5pt">
                  <v:stroke joinstyle="miter"/>
                  <v:formulas/>
                  <v:path arrowok="t" o:connecttype="custom" o:connectlocs="369570,0;593477,55949;738877,284007" o:connectangles="0,0,0" textboxrect="0,0,739140,547370"/>
                  <v:textbox>
                    <w:txbxContent>
                      <w:p w14:paraId="6A9ABEF8" w14:textId="77777777" w:rsidR="001831A0" w:rsidRDefault="001831A0" w:rsidP="001831A0">
                        <w:pPr>
                          <w:spacing w:line="252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4D9D3012" w14:textId="77777777" w:rsidR="001831A0" w:rsidRDefault="001831A0" w:rsidP="001831A0">
                        <w:pPr>
                          <w:spacing w:line="252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224A05AC" w14:textId="77777777" w:rsidR="001831A0" w:rsidRDefault="001831A0" w:rsidP="001831A0">
                        <w:pPr>
                          <w:spacing w:line="252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  <w:p w14:paraId="0CC856E1" w14:textId="77777777" w:rsidR="001831A0" w:rsidRDefault="001831A0" w:rsidP="001831A0">
                        <w:pPr>
                          <w:spacing w:line="252" w:lineRule="auto"/>
                          <w:jc w:val="center"/>
                          <w:rPr>
                            <w:rFonts w:eastAsia="Calibri" w:cs="Arial"/>
                          </w:rPr>
                        </w:pPr>
                        <w:r>
                          <w:rPr>
                            <w:rFonts w:eastAsia="Calibri" w:cs="Arial"/>
                          </w:rPr>
                          <w:t> </w:t>
                        </w:r>
                      </w:p>
                    </w:txbxContent>
                  </v:textbox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İkizkenar Üçgen 229" o:spid="_x0000_s1062" type="#_x0000_t5" style="position:absolute;left:25831;top:12837;width:2515;height:33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" fillcolor="white [3201]" strokecolor="black [3213]" strokeweight="1pt"/>
                <v:oval id="Oval 230" o:spid="_x0000_s1063" style="position:absolute;left:26365;top:11811;width:1448;height:10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" fillcolor="white [3201]" strokecolor="black [3213]" strokeweight="1pt">
                  <v:stroke joinstyle="miter"/>
                </v:oval>
                <v:line id="Düz Bağlayıcı 231" o:spid="_x0000_s1064" style="position:absolute;visibility:visible;mso-wrap-style:square" from="35737,26212" to="40462,26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" strokecolor="black [3213]" strokeweight=".5pt">
                  <v:stroke joinstyle="miter"/>
                </v:line>
                <v:line id="Düz Bağlayıcı 123" o:spid="_x0000_s1065" style="position:absolute;visibility:visible;mso-wrap-style:square" from="35737,8200" to="40462,82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AuI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Y/QLiMMAAADcAAAADwAA&#10;AAAAAAAAAAAAAAAHAgAAZHJzL2Rvd25yZXYueG1sUEsFBgAAAAADAAMAtwAAAPcCAAAAAA==&#10;" strokecolor="black [3213]" strokeweight=".5pt">
                  <v:stroke joinstyle="miter"/>
                </v:line>
                <v:line id="Düz Bağlayıcı 232" o:spid="_x0000_s1066" style="position:absolute;flip:y;visibility:visible;mso-wrap-style:square" from="40462,18135" to="40462,262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" strokecolor="black [3213]" strokeweight=".5pt">
                  <v:stroke joinstyle="miter"/>
                </v:line>
                <v:line id="Düz Bağlayıcı 233" o:spid="_x0000_s1067" style="position:absolute;visibility:visible;mso-wrap-style:square" from="40462,8200" to="40462,161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" strokecolor="black [3213]" strokeweight=".5pt">
                  <v:stroke joinstyle="miter"/>
                </v:line>
                <v:line id="Düz Bağlayıcı 234" o:spid="_x0000_s1068" style="position:absolute;visibility:visible;mso-wrap-style:square" from="40462,18135" to="44805,18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" strokecolor="black [3213]" strokeweight=".5pt">
                  <v:stroke joinstyle="miter"/>
                </v:line>
                <v:line id="Düz Bağlayıcı 128" o:spid="_x0000_s1069" style="position:absolute;visibility:visible;mso-wrap-style:square" from="40462,16190" to="44805,161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n5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" strokecolor="black [3213]" strokeweight=".5pt">
                  <v:stroke joinstyle="miter"/>
                </v:line>
                <v:shape id="Resim 138" o:spid="_x0000_s1070" type="#_x0000_t75" style="position:absolute;left:43100;top:15393;width:6658;height:32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">
                  <v:imagedata r:id="rId6" o:title=""/>
                </v:shape>
                <v:line id="Düz Bağlayıcı 244" o:spid="_x0000_s1071" style="position:absolute;visibility:visible;mso-wrap-style:square" from="48310,16706" to="51663,167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" strokecolor="black [3213]" strokeweight=".5pt">
                  <v:stroke joinstyle="miter"/>
                </v:line>
                <v:shape id="Text Box 2" o:spid="_x0000_s1072" type="#_x0000_t202" style="position:absolute;left:51663;top:15363;width:2134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" stroked="f">
                  <v:textbox>
                    <w:txbxContent>
                      <w:p w14:paraId="7CB99C79" w14:textId="77777777" w:rsidR="001831A0" w:rsidRDefault="001831A0" w:rsidP="001831A0">
                        <w:pPr>
                          <w:spacing w:line="256" w:lineRule="auto"/>
                          <w:rPr>
                            <w:rFonts w:ascii="Calibri" w:eastAsia="Calibri" w:hAnsi="Calibri" w:cs="Arial"/>
                          </w:rPr>
                        </w:pPr>
                        <w:r>
                          <w:rPr>
                            <w:rFonts w:ascii="Calibri" w:eastAsia="Calibri" w:hAnsi="Calibri" w:cs="Arial"/>
                          </w:rPr>
                          <w:t>Y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F71F287" w14:textId="2171E7CE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D25AFB" w14:textId="5F253C7F" w:rsidR="001831A0" w:rsidRDefault="001831A0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8EC6A1" w14:textId="59EF6561" w:rsidR="00321C73" w:rsidRDefault="00313FD3" w:rsidP="006F038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tructural </w:t>
      </w:r>
      <w:r w:rsidR="00321C73">
        <w:rPr>
          <w:rFonts w:ascii="Times New Roman" w:hAnsi="Times New Roman" w:cs="Times New Roman"/>
          <w:b/>
          <w:bCs/>
          <w:sz w:val="24"/>
          <w:szCs w:val="24"/>
          <w:lang w:val="en-US"/>
        </w:rPr>
        <w:t>System Verilog</w:t>
      </w:r>
    </w:p>
    <w:p w14:paraId="7869411A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eightToOneMux</w:t>
      </w:r>
      <w:proofErr w:type="spellEnd"/>
      <w:r w:rsidRPr="00FA362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input logic d0, d1, d2, d3, d4, d5, d6, d7, s0, s1, s2, output logic y);</w:t>
      </w:r>
    </w:p>
    <w:p w14:paraId="78F36892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logic a, b, c, d, e;</w:t>
      </w:r>
    </w:p>
    <w:p w14:paraId="2CFF990F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A3624">
        <w:rPr>
          <w:rFonts w:ascii="Times New Roman" w:hAnsi="Times New Roman" w:cs="Times New Roman"/>
          <w:sz w:val="24"/>
          <w:szCs w:val="24"/>
          <w:lang w:val="en-US"/>
        </w:rPr>
        <w:t>fourToOneMux</w:t>
      </w:r>
      <w:proofErr w:type="spellEnd"/>
      <w:r w:rsidRPr="00FA3624">
        <w:rPr>
          <w:rFonts w:ascii="Times New Roman" w:hAnsi="Times New Roman" w:cs="Times New Roman"/>
          <w:sz w:val="24"/>
          <w:szCs w:val="24"/>
          <w:lang w:val="en-US"/>
        </w:rPr>
        <w:t xml:space="preserve"> mux1 (d0, d1, d2, d3, s0, s1, a);</w:t>
      </w:r>
    </w:p>
    <w:p w14:paraId="649F9D34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A3624">
        <w:rPr>
          <w:rFonts w:ascii="Times New Roman" w:hAnsi="Times New Roman" w:cs="Times New Roman"/>
          <w:sz w:val="24"/>
          <w:szCs w:val="24"/>
          <w:lang w:val="en-US"/>
        </w:rPr>
        <w:t>fourToOneMux</w:t>
      </w:r>
      <w:proofErr w:type="spellEnd"/>
      <w:r w:rsidRPr="00FA3624">
        <w:rPr>
          <w:rFonts w:ascii="Times New Roman" w:hAnsi="Times New Roman" w:cs="Times New Roman"/>
          <w:sz w:val="24"/>
          <w:szCs w:val="24"/>
          <w:lang w:val="en-US"/>
        </w:rPr>
        <w:t xml:space="preserve"> mux2(d4, d5, d6, d7, s0, s1, b);</w:t>
      </w:r>
    </w:p>
    <w:p w14:paraId="5A5EBC0A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and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d, b, s2);</w:t>
      </w:r>
    </w:p>
    <w:p w14:paraId="7F60B7E7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not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e, s2);</w:t>
      </w:r>
    </w:p>
    <w:p w14:paraId="3C7C04D1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and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c, a, e);</w:t>
      </w:r>
    </w:p>
    <w:p w14:paraId="7CD18EFA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or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y, c, d);</w:t>
      </w:r>
    </w:p>
    <w:p w14:paraId="0AC972FE" w14:textId="22FE0A68" w:rsidR="00034BEF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A3624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p w14:paraId="06E20CC1" w14:textId="25030432" w:rsid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DBA2F0C" w14:textId="77777777" w:rsidR="00321C73" w:rsidRDefault="00321C73" w:rsidP="00FA362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C4B632" w14:textId="73931C86" w:rsidR="00321C73" w:rsidRPr="00321C73" w:rsidRDefault="00321C73" w:rsidP="00FA362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Testbench</w:t>
      </w:r>
    </w:p>
    <w:p w14:paraId="3F0D73B7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testbenchForEightToOneMux</w:t>
      </w:r>
      <w:proofErr w:type="spellEnd"/>
      <w:r w:rsidRPr="00FA362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021D0A2D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logic d0, d1, d2, d3, d4, d5, d6, d7, s0, s1, s2, y;</w:t>
      </w:r>
    </w:p>
    <w:p w14:paraId="2F1C19E5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A3624">
        <w:rPr>
          <w:rFonts w:ascii="Times New Roman" w:hAnsi="Times New Roman" w:cs="Times New Roman"/>
          <w:sz w:val="24"/>
          <w:szCs w:val="24"/>
          <w:lang w:val="en-US"/>
        </w:rPr>
        <w:t>eightToOneMux</w:t>
      </w:r>
      <w:proofErr w:type="spellEnd"/>
      <w:r w:rsidRPr="00FA362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FA3624">
        <w:rPr>
          <w:rFonts w:ascii="Times New Roman" w:hAnsi="Times New Roman" w:cs="Times New Roman"/>
          <w:sz w:val="24"/>
          <w:szCs w:val="24"/>
          <w:lang w:val="en-US"/>
        </w:rPr>
        <w:t>mux(</w:t>
      </w:r>
      <w:proofErr w:type="gramEnd"/>
      <w:r w:rsidRPr="00FA3624">
        <w:rPr>
          <w:rFonts w:ascii="Times New Roman" w:hAnsi="Times New Roman" w:cs="Times New Roman"/>
          <w:sz w:val="24"/>
          <w:szCs w:val="24"/>
          <w:lang w:val="en-US"/>
        </w:rPr>
        <w:t>d0, d1, d2, d3, d4 ,d5, d6, d7, s0, s1, s2, y);</w:t>
      </w:r>
    </w:p>
    <w:p w14:paraId="641A2CD9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initial begin</w:t>
      </w:r>
    </w:p>
    <w:p w14:paraId="5B377CB0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0; s1 = 0; s2 = 0; #10;</w:t>
      </w:r>
    </w:p>
    <w:p w14:paraId="7AB74F70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0; s1 = 0; s2 = 1; #10;</w:t>
      </w:r>
    </w:p>
    <w:p w14:paraId="656F8448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0; s1 = 1; s2 = 0; #10;</w:t>
      </w:r>
    </w:p>
    <w:p w14:paraId="02329D18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0; s1 = 1; s2 = 1; #10;</w:t>
      </w:r>
    </w:p>
    <w:p w14:paraId="6AC15A83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1; s1 = 0; s2 = 0; #10;</w:t>
      </w:r>
    </w:p>
    <w:p w14:paraId="16BA47A9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1; s1 = 0; s2 = 1; #10;</w:t>
      </w:r>
    </w:p>
    <w:p w14:paraId="035BD060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1; s1 = 1; s2 = 0; #10;</w:t>
      </w:r>
    </w:p>
    <w:p w14:paraId="7455AC44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d0 = 0; d1 = 0; d2 = 1; d3 = 1; d4 = 0; d5 = 0; d6 = 1; d7 = 1; s0 = 1; s1 = 1; s2 = 1; #10;</w:t>
      </w:r>
    </w:p>
    <w:p w14:paraId="15BEB227" w14:textId="77777777" w:rsidR="00FA3624" w:rsidRP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FA3624"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p w14:paraId="6516E2D2" w14:textId="5E8D6B3F" w:rsid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A3624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p w14:paraId="72583437" w14:textId="3CD80423" w:rsidR="00FA3624" w:rsidRDefault="00FA3624" w:rsidP="00FA362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6238AC1" w14:textId="3A92FFC6" w:rsidR="00FA3624" w:rsidRDefault="00FA3624" w:rsidP="00FA362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-)</w:t>
      </w:r>
    </w:p>
    <w:p w14:paraId="346B16B6" w14:textId="15ADA23F" w:rsidR="00FA3624" w:rsidRDefault="006B2696" w:rsidP="00FA362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mc:AlternateContent>
          <mc:Choice Requires="wpc">
            <w:drawing>
              <wp:inline distT="0" distB="0" distL="0" distR="0" wp14:anchorId="574943A7" wp14:editId="4D34414E">
                <wp:extent cx="5486400" cy="3200400"/>
                <wp:effectExtent l="0" t="0" r="0" b="38100"/>
                <wp:docPr id="245" name="Tuval 2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46" name="Yamuk 246"/>
                        <wps:cNvSpPr/>
                        <wps:spPr>
                          <a:xfrm rot="5400000">
                            <a:off x="699135" y="1407794"/>
                            <a:ext cx="2468880" cy="1116330"/>
                          </a:xfrm>
                          <a:prstGeom prst="trapezoid">
                            <a:avLst/>
                          </a:prstGeom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Düz Bağlayıcı 247"/>
                        <wps:cNvCnPr/>
                        <wps:spPr>
                          <a:xfrm flipV="1">
                            <a:off x="1691640" y="434340"/>
                            <a:ext cx="0" cy="3810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4" name="Düz Bağlayıcı 144"/>
                        <wps:cNvCnPr/>
                        <wps:spPr>
                          <a:xfrm flipV="1">
                            <a:off x="1955460" y="434340"/>
                            <a:ext cx="0" cy="45144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5" name="Düz Bağlayıcı 145"/>
                        <wps:cNvCnPr/>
                        <wps:spPr>
                          <a:xfrm flipV="1">
                            <a:off x="2222160" y="434340"/>
                            <a:ext cx="0" cy="50004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8" name="Metin Kutusu 248"/>
                        <wps:cNvSpPr txBox="1"/>
                        <wps:spPr>
                          <a:xfrm>
                            <a:off x="1554480" y="205740"/>
                            <a:ext cx="937260" cy="2286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schemeClr val="bg1"/>
                            </a:solidFill>
                          </a:ln>
                        </wps:spPr>
                        <wps:txbx>
                          <w:txbxContent>
                            <w:p w14:paraId="7669D1B7" w14:textId="38BF696B" w:rsidR="006B2696" w:rsidRDefault="002C7D06">
                              <w:r>
                                <w:t>S3</w:t>
                              </w:r>
                              <w:r w:rsidR="006B2696">
                                <w:t xml:space="preserve">   S</w:t>
                              </w:r>
                              <w:r>
                                <w:t>2</w:t>
                              </w:r>
                              <w:r w:rsidR="006B2696">
                                <w:t xml:space="preserve">    S</w:t>
                              </w:r>
                              <w: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Düz Bağlayıcı 249"/>
                        <wps:cNvCnPr/>
                        <wps:spPr>
                          <a:xfrm flipH="1">
                            <a:off x="807720" y="1082040"/>
                            <a:ext cx="5676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8" name="Düz Bağlayıcı 148"/>
                        <wps:cNvCnPr/>
                        <wps:spPr>
                          <a:xfrm flipH="1">
                            <a:off x="1150620" y="1300140"/>
                            <a:ext cx="2247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" name="Düz Bağlayıcı 149"/>
                        <wps:cNvCnPr/>
                        <wps:spPr>
                          <a:xfrm flipH="1">
                            <a:off x="807720" y="1505880"/>
                            <a:ext cx="5676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" name="Düz Bağlayıcı 150"/>
                        <wps:cNvCnPr/>
                        <wps:spPr>
                          <a:xfrm flipH="1">
                            <a:off x="807720" y="1711620"/>
                            <a:ext cx="5676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1" name="Düz Bağlayıcı 151"/>
                        <wps:cNvCnPr/>
                        <wps:spPr>
                          <a:xfrm flipH="1">
                            <a:off x="411480" y="1932600"/>
                            <a:ext cx="963930" cy="0"/>
                          </a:xfrm>
                          <a:prstGeom prst="line">
                            <a:avLst/>
                          </a:prstGeom>
                          <a:ln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2" name="Düz Bağlayıcı 152"/>
                        <wps:cNvCnPr/>
                        <wps:spPr>
                          <a:xfrm flipH="1">
                            <a:off x="1150620" y="2153580"/>
                            <a:ext cx="2247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3" name="Düz Bağlayıcı 153"/>
                        <wps:cNvCnPr/>
                        <wps:spPr>
                          <a:xfrm flipH="1">
                            <a:off x="1150620" y="2420280"/>
                            <a:ext cx="2247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4" name="Düz Bağlayıcı 154"/>
                        <wps:cNvCnPr/>
                        <wps:spPr>
                          <a:xfrm flipH="1">
                            <a:off x="807720" y="2709840"/>
                            <a:ext cx="56769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0" name="Metin Kutusu 250"/>
                        <wps:cNvSpPr txBox="1"/>
                        <wps:spPr>
                          <a:xfrm>
                            <a:off x="1337310" y="943860"/>
                            <a:ext cx="765810" cy="19307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022B09" w14:textId="09BFEBB4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000</w:t>
                              </w:r>
                            </w:p>
                            <w:p w14:paraId="22C2171C" w14:textId="3084824A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001</w:t>
                              </w:r>
                            </w:p>
                            <w:p w14:paraId="66872D7E" w14:textId="669A8240" w:rsid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010</w:t>
                              </w:r>
                            </w:p>
                            <w:p w14:paraId="5083B461" w14:textId="77556430" w:rsidR="000F4882" w:rsidRPr="006B2696" w:rsidRDefault="000F4882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</w:rPr>
                                <w:t>011</w:t>
                              </w:r>
                            </w:p>
                            <w:p w14:paraId="61F0DD98" w14:textId="361FF6C7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100</w:t>
                              </w:r>
                            </w:p>
                            <w:p w14:paraId="034B0CAF" w14:textId="6BBA554C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101</w:t>
                              </w:r>
                            </w:p>
                            <w:p w14:paraId="66672DBB" w14:textId="531C5F10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110</w:t>
                              </w:r>
                            </w:p>
                            <w:p w14:paraId="0277C1C2" w14:textId="57B3C9E8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  <w:r w:rsidRPr="006B2696">
                                <w:rPr>
                                  <w:color w:val="FFFFFF" w:themeColor="background1"/>
                                </w:rPr>
                                <w:t>111</w:t>
                              </w:r>
                            </w:p>
                            <w:p w14:paraId="2755BE2C" w14:textId="77777777" w:rsidR="006B2696" w:rsidRPr="006B2696" w:rsidRDefault="006B2696" w:rsidP="000F4882">
                              <w:pPr>
                                <w:spacing w:line="185" w:lineRule="auto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2" name="Düz Bağlayıcı 252"/>
                        <wps:cNvCnPr/>
                        <wps:spPr>
                          <a:xfrm flipV="1">
                            <a:off x="807720" y="259080"/>
                            <a:ext cx="0" cy="245076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3" name="Düz Bağlayıcı 253"/>
                        <wps:cNvCnPr/>
                        <wps:spPr>
                          <a:xfrm flipV="1">
                            <a:off x="1150620" y="259080"/>
                            <a:ext cx="0" cy="21612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4" name="Metin Kutusu 254"/>
                        <wps:cNvSpPr txBox="1"/>
                        <wps:spPr>
                          <a:xfrm>
                            <a:off x="91440" y="144780"/>
                            <a:ext cx="495300" cy="28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ECFA599" w14:textId="02212216" w:rsidR="000F4882" w:rsidRDefault="002C7D06">
                              <w:r>
                                <w:t>S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Düz Bağlayıcı 64"/>
                        <wps:cNvCnPr/>
                        <wps:spPr>
                          <a:xfrm>
                            <a:off x="411480" y="259080"/>
                            <a:ext cx="7391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" name="Düz Bağlayıcı 65"/>
                        <wps:cNvCnPr/>
                        <wps:spPr>
                          <a:xfrm flipV="1">
                            <a:off x="411480" y="1546860"/>
                            <a:ext cx="0" cy="3857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6" name="Düz Bağlayıcı 66"/>
                        <wps:cNvCnPr/>
                        <wps:spPr>
                          <a:xfrm flipH="1">
                            <a:off x="320040" y="1546860"/>
                            <a:ext cx="228600" cy="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Metin Kutusu 67"/>
                        <wps:cNvSpPr txBox="1"/>
                        <wps:spPr>
                          <a:xfrm>
                            <a:off x="182880" y="1300140"/>
                            <a:ext cx="541020" cy="3076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B8DBB7" w14:textId="48A711F3" w:rsidR="000F4882" w:rsidRDefault="000F4882">
                              <w:r w:rsidRPr="000F4882">
                                <w:rPr>
                                  <w:sz w:val="28"/>
                                  <w:szCs w:val="28"/>
                                </w:rPr>
                                <w:t>V</w:t>
                              </w:r>
                              <w:r>
                                <w:t>D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4" name="İkizkenar Üçgen 74"/>
                        <wps:cNvSpPr/>
                        <wps:spPr>
                          <a:xfrm rot="10800000">
                            <a:off x="1036320" y="365760"/>
                            <a:ext cx="247650" cy="297180"/>
                          </a:xfrm>
                          <a:prstGeom prst="triangl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5" name="Oval 75"/>
                        <wps:cNvSpPr/>
                        <wps:spPr>
                          <a:xfrm>
                            <a:off x="1127760" y="662940"/>
                            <a:ext cx="60006" cy="68578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ln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6" name="Düz Bağlayıcı 76"/>
                        <wps:cNvCnPr/>
                        <wps:spPr>
                          <a:xfrm>
                            <a:off x="2491740" y="1973580"/>
                            <a:ext cx="58674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7" name="Metin Kutusu 77"/>
                        <wps:cNvSpPr txBox="1"/>
                        <wps:spPr>
                          <a:xfrm>
                            <a:off x="3078480" y="1790700"/>
                            <a:ext cx="556260" cy="7667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D1B78A7" w14:textId="35998826" w:rsidR="000F4882" w:rsidRPr="000F4882" w:rsidRDefault="000F4882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0F4882">
                                <w:rPr>
                                  <w:sz w:val="28"/>
                                  <w:szCs w:val="28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74943A7" id="Tuval 245" o:spid="_x0000_s1073" editas="canvas" style="width:6in;height:252pt;mso-position-horizontal-relative:char;mso-position-vertical-relative:line" coordsize="54864,320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">
                <v:shape id="_x0000_s1074" type="#_x0000_t75" style="position:absolute;width:54864;height:32004;visibility:visible;mso-wrap-style:square" filled="t">
                  <v:fill o:detectmouseclick="t"/>
                  <v:path o:connecttype="none"/>
                </v:shape>
                <v:shape id="Yamuk 246" o:spid="_x0000_s1075" style="position:absolute;left:6992;top:14077;width:24688;height:11163;rotation:90;visibility:visible;mso-wrap-style:square;v-text-anchor:middle" coordsize="2468880,1116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" path="m,1116330l279083,,2189798,r279082,1116330l,1116330xe" fillcolor="#272727 [2749]" strokecolor="black [3213]" strokeweight="1pt">
                  <v:stroke joinstyle="miter"/>
                  <v:path arrowok="t" o:connecttype="custom" o:connectlocs="0,1116330;279083,0;2189798,0;2468880,1116330;0,1116330" o:connectangles="0,0,0,0,0"/>
                </v:shape>
                <v:line id="Düz Bağlayıcı 247" o:spid="_x0000_s1076" style="position:absolute;flip:y;visibility:visible;mso-wrap-style:square" from="16916,4343" to="16916,8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" strokecolor="black [3213]" strokeweight=".5pt">
                  <v:stroke joinstyle="miter"/>
                </v:line>
                <v:line id="Düz Bağlayıcı 144" o:spid="_x0000_s1077" style="position:absolute;flip:y;visibility:visible;mso-wrap-style:square" from="19554,4343" to="19554,8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" strokecolor="black [3213]" strokeweight=".5pt">
                  <v:stroke joinstyle="miter"/>
                </v:line>
                <v:line id="Düz Bağlayıcı 145" o:spid="_x0000_s1078" style="position:absolute;flip:y;visibility:visible;mso-wrap-style:square" from="22221,4343" to="22221,9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" strokecolor="black [3213]" strokeweight=".5pt">
                  <v:stroke joinstyle="miter"/>
                </v:line>
                <v:shape id="Metin Kutusu 248" o:spid="_x0000_s1079" type="#_x0000_t202" style="position:absolute;left:15544;top:2057;width:9373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" fillcolor="white [3201]" strokecolor="white [3212]" strokeweight=".5pt">
                  <v:textbox>
                    <w:txbxContent>
                      <w:p w14:paraId="7669D1B7" w14:textId="38BF696B" w:rsidR="006B2696" w:rsidRDefault="002C7D06">
                        <w:r>
                          <w:t>S3</w:t>
                        </w:r>
                        <w:r w:rsidR="006B2696">
                          <w:t xml:space="preserve">   S</w:t>
                        </w:r>
                        <w:r>
                          <w:t>2</w:t>
                        </w:r>
                        <w:r w:rsidR="006B2696">
                          <w:t xml:space="preserve">    S</w:t>
                        </w:r>
                        <w:r>
                          <w:t>1</w:t>
                        </w:r>
                      </w:p>
                    </w:txbxContent>
                  </v:textbox>
                </v:shape>
                <v:line id="Düz Bağlayıcı 249" o:spid="_x0000_s1080" style="position:absolute;flip:x;visibility:visible;mso-wrap-style:square" from="8077,10820" to="13754,108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" strokecolor="black [3213]" strokeweight=".5pt">
                  <v:stroke joinstyle="miter"/>
                </v:line>
                <v:line id="Düz Bağlayıcı 148" o:spid="_x0000_s1081" style="position:absolute;flip:x;visibility:visible;mso-wrap-style:square" from="11506,13001" to="13754,13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" strokecolor="black [3213]" strokeweight=".5pt">
                  <v:stroke joinstyle="miter"/>
                </v:line>
                <v:line id="Düz Bağlayıcı 149" o:spid="_x0000_s1082" style="position:absolute;flip:x;visibility:visible;mso-wrap-style:square" from="8077,15058" to="13754,150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" strokecolor="black [3213]" strokeweight=".5pt">
                  <v:stroke joinstyle="miter"/>
                </v:line>
                <v:line id="Düz Bağlayıcı 150" o:spid="_x0000_s1083" style="position:absolute;flip:x;visibility:visible;mso-wrap-style:square" from="8077,17116" to="13754,17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" strokecolor="black [3213]" strokeweight=".5pt">
                  <v:stroke joinstyle="miter"/>
                </v:line>
                <v:line id="Düz Bağlayıcı 151" o:spid="_x0000_s1084" style="position:absolute;flip:x;visibility:visible;mso-wrap-style:square" from="4114,19326" to="13754,19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" strokecolor="black [3200]" strokeweight=".5pt">
                  <v:stroke joinstyle="miter"/>
                </v:line>
                <v:line id="Düz Bağlayıcı 152" o:spid="_x0000_s1085" style="position:absolute;flip:x;visibility:visible;mso-wrap-style:square" from="11506,21535" to="13754,215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" strokecolor="black [3213]" strokeweight=".5pt">
                  <v:stroke joinstyle="miter"/>
                </v:line>
                <v:line id="Düz Bağlayıcı 153" o:spid="_x0000_s1086" style="position:absolute;flip:x;visibility:visible;mso-wrap-style:square" from="11506,24202" to="13754,24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" strokecolor="black [3213]" strokeweight=".5pt">
                  <v:stroke joinstyle="miter"/>
                </v:line>
                <v:line id="Düz Bağlayıcı 154" o:spid="_x0000_s1087" style="position:absolute;flip:x;visibility:visible;mso-wrap-style:square" from="8077,27098" to="13754,27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" strokecolor="black [3213]" strokeweight=".5pt">
                  <v:stroke joinstyle="miter"/>
                </v:line>
                <v:shape id="Metin Kutusu 250" o:spid="_x0000_s1088" type="#_x0000_t202" style="position:absolute;left:13373;top:9438;width:7658;height:19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" filled="f" stroked="f" strokeweight=".5pt">
                  <v:textbox>
                    <w:txbxContent>
                      <w:p w14:paraId="47022B09" w14:textId="09BFEBB4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000</w:t>
                        </w:r>
                      </w:p>
                      <w:p w14:paraId="22C2171C" w14:textId="3084824A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001</w:t>
                        </w:r>
                      </w:p>
                      <w:p w14:paraId="66872D7E" w14:textId="669A8240" w:rsid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010</w:t>
                        </w:r>
                      </w:p>
                      <w:p w14:paraId="5083B461" w14:textId="77556430" w:rsidR="000F4882" w:rsidRPr="006B2696" w:rsidRDefault="000F4882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011</w:t>
                        </w:r>
                      </w:p>
                      <w:p w14:paraId="61F0DD98" w14:textId="361FF6C7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100</w:t>
                        </w:r>
                      </w:p>
                      <w:p w14:paraId="034B0CAF" w14:textId="6BBA554C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101</w:t>
                        </w:r>
                      </w:p>
                      <w:p w14:paraId="66672DBB" w14:textId="531C5F10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110</w:t>
                        </w:r>
                      </w:p>
                      <w:p w14:paraId="0277C1C2" w14:textId="57B3C9E8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  <w:r w:rsidRPr="006B2696">
                          <w:rPr>
                            <w:color w:val="FFFFFF" w:themeColor="background1"/>
                          </w:rPr>
                          <w:t>111</w:t>
                        </w:r>
                      </w:p>
                      <w:p w14:paraId="2755BE2C" w14:textId="77777777" w:rsidR="006B2696" w:rsidRPr="006B2696" w:rsidRDefault="006B2696" w:rsidP="000F4882">
                        <w:pPr>
                          <w:spacing w:line="185" w:lineRule="auto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shape>
                <v:line id="Düz Bağlayıcı 252" o:spid="_x0000_s1089" style="position:absolute;flip:y;visibility:visible;mso-wrap-style:square" from="8077,2590" to="8077,27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" strokecolor="black [3200]" strokeweight=".5pt">
                  <v:stroke joinstyle="miter"/>
                </v:line>
                <v:line id="Düz Bağlayıcı 253" o:spid="_x0000_s1090" style="position:absolute;flip:y;visibility:visible;mso-wrap-style:square" from="11506,2590" to="11506,242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" strokecolor="black [3200]" strokeweight=".5pt">
                  <v:stroke joinstyle="miter"/>
                </v:line>
                <v:shape id="Metin Kutusu 254" o:spid="_x0000_s1091" type="#_x0000_t202" style="position:absolute;left:914;top:1447;width:4953;height:28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" fillcolor="white [3201]" stroked="f" strokeweight="1pt">
                  <v:textbox>
                    <w:txbxContent>
                      <w:p w14:paraId="0ECFA599" w14:textId="02212216" w:rsidR="000F4882" w:rsidRDefault="002C7D06">
                        <w:r>
                          <w:t>S0</w:t>
                        </w:r>
                      </w:p>
                    </w:txbxContent>
                  </v:textbox>
                </v:shape>
                <v:line id="Düz Bağlayıcı 64" o:spid="_x0000_s1092" style="position:absolute;visibility:visible;mso-wrap-style:square" from="4114,2590" to="11506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" strokecolor="black [3200]" strokeweight=".5pt">
                  <v:stroke joinstyle="miter"/>
                </v:line>
                <v:line id="Düz Bağlayıcı 65" o:spid="_x0000_s1093" style="position:absolute;flip:y;visibility:visible;mso-wrap-style:square" from="4114,15468" to="4114,193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" strokecolor="black [3200]" strokeweight=".5pt">
                  <v:stroke joinstyle="miter"/>
                </v:line>
                <v:line id="Düz Bağlayıcı 66" o:spid="_x0000_s1094" style="position:absolute;flip:x;visibility:visible;mso-wrap-style:square" from="3200,15468" to="5486,154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" strokecolor="black [3200]" strokeweight="2pt">
                  <v:stroke joinstyle="miter"/>
                </v:line>
                <v:shape id="Metin Kutusu 67" o:spid="_x0000_s1095" type="#_x0000_t202" style="position:absolute;left:1828;top:13001;width:5411;height:30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PGG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" filled="f" stroked="f" strokeweight=".5pt">
                  <v:textbox>
                    <w:txbxContent>
                      <w:p w14:paraId="2BB8DBB7" w14:textId="48A711F3" w:rsidR="000F4882" w:rsidRDefault="000F4882">
                        <w:r w:rsidRPr="000F4882">
                          <w:rPr>
                            <w:sz w:val="28"/>
                            <w:szCs w:val="28"/>
                          </w:rPr>
                          <w:t>V</w:t>
                        </w:r>
                        <w:r>
                          <w:t>DD</w:t>
                        </w:r>
                      </w:p>
                    </w:txbxContent>
                  </v:textbox>
                </v:shape>
                <v:shape id="İkizkenar Üçgen 74" o:spid="_x0000_s1096" type="#_x0000_t5" style="position:absolute;left:10363;top:3657;width:2476;height:2972;rotation:1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" fillcolor="#5a5a5a [2109]" strokecolor="#5a5a5a [2109]" strokeweight="1pt"/>
                <v:oval id="Oval 75" o:spid="_x0000_s1097" style="position:absolute;left:11277;top:6629;width:600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" fillcolor="#404040 [2429]" strokecolor="#404040 [2429]" strokeweight="1pt">
                  <v:stroke joinstyle="miter"/>
                </v:oval>
                <v:line id="Düz Bağlayıcı 76" o:spid="_x0000_s1098" style="position:absolute;visibility:visible;mso-wrap-style:square" from="24917,19735" to="30784,197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" strokecolor="black [3200]" strokeweight=".5pt">
                  <v:stroke joinstyle="miter"/>
                </v:line>
                <v:shape id="Metin Kutusu 77" o:spid="_x0000_s1099" type="#_x0000_t202" style="position:absolute;left:30784;top:17907;width:5563;height:7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" filled="f" stroked="f" strokeweight=".5pt">
                  <v:textbox>
                    <w:txbxContent>
                      <w:p w14:paraId="4D1B78A7" w14:textId="35998826" w:rsidR="000F4882" w:rsidRPr="000F4882" w:rsidRDefault="000F4882">
                        <w:pPr>
                          <w:rPr>
                            <w:sz w:val="28"/>
                            <w:szCs w:val="28"/>
                          </w:rPr>
                        </w:pPr>
                        <w:r w:rsidRPr="000F4882">
                          <w:rPr>
                            <w:sz w:val="28"/>
                            <w:szCs w:val="28"/>
                          </w:rPr>
                          <w:t>Y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13615D1" w14:textId="367176A1" w:rsidR="00A25BB4" w:rsidRDefault="00A25BB4" w:rsidP="00FA362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ystem Verilog Module</w:t>
      </w:r>
    </w:p>
    <w:p w14:paraId="677795E4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eightToOneMuxForF</w:t>
      </w:r>
      <w:proofErr w:type="spellEnd"/>
      <w:r w:rsidRPr="00A25BB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input logic s0, s1, s2, s3, output logic y);</w:t>
      </w:r>
    </w:p>
    <w:p w14:paraId="71BE2C2F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5BB4">
        <w:rPr>
          <w:rFonts w:ascii="Times New Roman" w:hAnsi="Times New Roman" w:cs="Times New Roman"/>
          <w:sz w:val="24"/>
          <w:szCs w:val="24"/>
          <w:lang w:val="en-US"/>
        </w:rPr>
        <w:t>eightToOneMux</w:t>
      </w:r>
      <w:proofErr w:type="spellEnd"/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forF</w:t>
      </w:r>
      <w:proofErr w:type="spellEnd"/>
      <w:r w:rsidRPr="00A25BB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s0, ~s0, s0, s0, 1, ~s0, ~s0, s0, s1, s2, s3, y);</w:t>
      </w:r>
    </w:p>
    <w:p w14:paraId="39E0D57B" w14:textId="71725BB2" w:rsid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5BB4">
        <w:rPr>
          <w:rFonts w:ascii="Times New Roman" w:hAnsi="Times New Roman" w:cs="Times New Roman"/>
          <w:sz w:val="24"/>
          <w:szCs w:val="24"/>
          <w:lang w:val="en-US"/>
        </w:rPr>
        <w:lastRenderedPageBreak/>
        <w:t>endmodule</w:t>
      </w:r>
      <w:proofErr w:type="spellEnd"/>
    </w:p>
    <w:p w14:paraId="4B34B173" w14:textId="6A4B0BDC" w:rsidR="00A25BB4" w:rsidRDefault="00A25BB4" w:rsidP="00A25BB4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ESTBENCH</w:t>
      </w:r>
    </w:p>
    <w:p w14:paraId="289380B5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module </w:t>
      </w:r>
      <w:proofErr w:type="spellStart"/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testbenchForEightToOneMuxForF</w:t>
      </w:r>
      <w:proofErr w:type="spellEnd"/>
      <w:r w:rsidRPr="00A25BB4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);</w:t>
      </w:r>
    </w:p>
    <w:p w14:paraId="3DBD5926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>logic s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,s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,s2,s3,y;</w:t>
      </w:r>
    </w:p>
    <w:p w14:paraId="2411E5E4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5BB4">
        <w:rPr>
          <w:rFonts w:ascii="Times New Roman" w:hAnsi="Times New Roman" w:cs="Times New Roman"/>
          <w:sz w:val="24"/>
          <w:szCs w:val="24"/>
          <w:lang w:val="en-US"/>
        </w:rPr>
        <w:t>eightToOneMuxForF</w:t>
      </w:r>
      <w:proofErr w:type="spellEnd"/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test(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s0 ,s1 ,s2 , s3, y);</w:t>
      </w:r>
    </w:p>
    <w:p w14:paraId="5DAD228F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>initial begin</w:t>
      </w:r>
    </w:p>
    <w:p w14:paraId="5613B3C5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0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CE47504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0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369FC3B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0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3FE6536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0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17D932D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1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983CE90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1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70981A0A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1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62BE686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0; s1 = 1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D3763F2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0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4101F668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0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0356D62B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0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3562CFB1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0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AC68940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1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D8C2ED3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1; s2 = 0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25ED0E93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1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0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1254E08B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 xml:space="preserve">s0 = 1; s1 = 1; s2 = 1; s3 = </w:t>
      </w:r>
      <w:proofErr w:type="gramStart"/>
      <w:r w:rsidRPr="00A25BB4">
        <w:rPr>
          <w:rFonts w:ascii="Times New Roman" w:hAnsi="Times New Roman" w:cs="Times New Roman"/>
          <w:sz w:val="24"/>
          <w:szCs w:val="24"/>
          <w:lang w:val="en-US"/>
        </w:rPr>
        <w:t>1;#</w:t>
      </w:r>
      <w:proofErr w:type="gramEnd"/>
      <w:r w:rsidRPr="00A25BB4">
        <w:rPr>
          <w:rFonts w:ascii="Times New Roman" w:hAnsi="Times New Roman" w:cs="Times New Roman"/>
          <w:sz w:val="24"/>
          <w:szCs w:val="24"/>
          <w:lang w:val="en-US"/>
        </w:rPr>
        <w:t>10;</w:t>
      </w:r>
    </w:p>
    <w:p w14:paraId="5D36DE61" w14:textId="77777777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25BB4"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p w14:paraId="5C12D4A8" w14:textId="1CFE1DAF" w:rsidR="00A25BB4" w:rsidRPr="00A25BB4" w:rsidRDefault="00A25BB4" w:rsidP="00A25BB4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A25BB4">
        <w:rPr>
          <w:rFonts w:ascii="Times New Roman" w:hAnsi="Times New Roman" w:cs="Times New Roman"/>
          <w:sz w:val="24"/>
          <w:szCs w:val="24"/>
          <w:lang w:val="en-US"/>
        </w:rPr>
        <w:t>endmodule</w:t>
      </w:r>
      <w:proofErr w:type="spellEnd"/>
    </w:p>
    <w:sectPr w:rsidR="00A25BB4" w:rsidRPr="00A25BB4" w:rsidSect="00B576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zU3NDW3NDE3sTRU0lEKTi0uzszPAykwqQUAM542NSwAAAA="/>
  </w:docVars>
  <w:rsids>
    <w:rsidRoot w:val="009538ED"/>
    <w:rsid w:val="00034BEF"/>
    <w:rsid w:val="000C5BD0"/>
    <w:rsid w:val="000F4882"/>
    <w:rsid w:val="001831A0"/>
    <w:rsid w:val="00205DB9"/>
    <w:rsid w:val="002C7D06"/>
    <w:rsid w:val="002F2358"/>
    <w:rsid w:val="00313FD3"/>
    <w:rsid w:val="00321C73"/>
    <w:rsid w:val="00647E78"/>
    <w:rsid w:val="006B2696"/>
    <w:rsid w:val="006F038C"/>
    <w:rsid w:val="00731078"/>
    <w:rsid w:val="009538ED"/>
    <w:rsid w:val="00A25BB4"/>
    <w:rsid w:val="00A53603"/>
    <w:rsid w:val="00A660CE"/>
    <w:rsid w:val="00B57662"/>
    <w:rsid w:val="00BF050B"/>
    <w:rsid w:val="00C26238"/>
    <w:rsid w:val="00CE16CC"/>
    <w:rsid w:val="00CF5DBA"/>
    <w:rsid w:val="00FA3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D2E0CF"/>
  <w15:chartTrackingRefBased/>
  <w15:docId w15:val="{CA0EEB8E-2056-4117-975E-1B7ABB5D4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7</Pages>
  <Words>905</Words>
  <Characters>5160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KiNGHaZe</Company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hat Korkmaz</dc:creator>
  <cp:keywords/>
  <dc:description/>
  <cp:lastModifiedBy>Ferhat Korkmaz</cp:lastModifiedBy>
  <cp:revision>9</cp:revision>
  <cp:lastPrinted>2021-03-09T21:51:00Z</cp:lastPrinted>
  <dcterms:created xsi:type="dcterms:W3CDTF">2021-03-08T11:15:00Z</dcterms:created>
  <dcterms:modified xsi:type="dcterms:W3CDTF">2021-03-09T21:52:00Z</dcterms:modified>
</cp:coreProperties>
</file>